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ติ้ล</w:t>
      </w:r>
      <w:r>
        <w:t xml:space="preserve"> </w:t>
      </w: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พยากรณ์อากาศ</w:t>
      </w:r>
      <w:r>
        <w:t xml:space="preserve"> </w:t>
      </w:r>
      <w:r>
        <w:t xml:space="preserve">TNN2024SEP03_1800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ดนตรี ตัวอย่างโฆษณา สวัสดีค่ะตรวจสอบสภาพอากาศอำเภอ enercon ขาตามถึง 8 กันยายนนี้ มีฝนตกไหม มรสุมที่พัดผ่าน ทางภาคอีสานและเข้าสู่หย่อมความสด เขียนใต้ขณะเดียวกัน ที่พัก 6 คนบ้านเรานั้นก็มีกำลังแรงขึ้นลักษณะเช่นนี้ส่งผลให้ทั่วไทยมีฝน หนักถึงหนักมากโดยเฉพาะบริเวณภาคกลางภาคตะวันออกกรุงเทพฯและปริมณฑล รวมถึงภาคใต้ด้วยนะ คนเพิ่มขึ้น จากอีกหนึ่งปัจจัยค่ะก็คือ พายุอย่างนี้ที่ปกคลุม ประเทศฟิลิปปินส์แนวโน้มของพายุลูกนี้นะคะ อยู่ในทะเลแล้วมีกำลังแรงขึ้นเป็นร้อนกำลังแรงและไต้ฝุ่น ตามลำดับและจากนั้นในวันที่ 11 กันยายน กำลัง ประเทศลาวค่ะพรุ่งนี้ไม่ทันออกเข้าสู่ประเทศไทยนะคะแต่ว่าจะส่งผลทางอ้อม หมู่บ้านเรามีกำลังแรงขึ้นค่ะดังนั้นพวกนี้บ้านเราจึงจะมีฝน ตรวจสอบสภาพแบบไร้ผ้ากันต่อเลยค่ะ เรื่องที่พักในญี่ปุ่น ร้อยละ พื้นที่มีฝนตกในพื้นที่บริษัทเชียงใหม่ลำปางอุตรดิตถ์ แพงเพชรพิจิตร เพชรบูรณ์ มีฝนฟ้าคะนองร้อยละ 70 ของพื้นที่เช่นกันค่ะ เตือนให้ระวังฝนตกหนักบริเวณจังหวัดหนองคายบึงกาฬอุดรธานี ขอบคุณนะคะ พรพนม ออนอำนาจเจริญอุบลราชธานี ชัยภูมิขอนแก่นร้อยเอ็ด นครราชสีมาและบุรีรัมย์ ภาคกลางมีฝน น้อย ตกหนักมากบางแห่งบริเวณจังหวัดนครสวรรค์อุทัยธานีชัยนาท สุพรรณบุรีลพบุรีสระบุรี พระนครศรีอยุธยาลพบุรีราชบุรี นครปฐมสมุทรสาคร ตะวันออกมีฝนฟ้าคะนองร้อยละ 80 ของพื้นที่ระวังฝนตก มาก จังหวัดนครนายก แก้วชลบุรีระยองจันทบุรีและ 2 ทางภาคใต้ค่ะ พื้นที่ ระวังฝนตกที่เพชรบุรี ระนองพังงาภูเก็ตและกระบี่ ทะเลคลื่นสูง 1-2 2 เมตร ส่วนที่กรุงเทพฯและปริมณฑลนะคะมีฝน นิพนธ์ร้อยละ 80 ของพื้นที่และมีฝนตกหนักบางแห่ง ปริมาณฝุ่น คุณสุนิดากันเลย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ติ้ล ฝึก Revoice พยากรณ์อากาศ TNN2024SEP03_1800</dc:title>
  <dc:creator/>
  <cp:keywords/>
  <dcterms:created xsi:type="dcterms:W3CDTF">2025-04-21T07:22:28Z</dcterms:created>
  <dcterms:modified xsi:type="dcterms:W3CDTF">2025-04-21T07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เมษายน 2568 เวลา 13.19 น.</vt:lpwstr>
  </property>
  <property fmtid="{D5CDD505-2E9C-101B-9397-08002B2CF9AE}" pid="3" name="subtitle">
    <vt:lpwstr/>
  </property>
</Properties>
</file>